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0" w:name="X561b4a21c8e8658910b96306b890884fd943103"/>
    <w:p>
      <w:pPr>
        <w:pStyle w:val="Heading1"/>
      </w:pPr>
      <w:r>
        <w:t xml:space="preserve">Cover Letter for Meteorologist Position in Canada Toronto</w:t>
      </w:r>
    </w:p>
    <w:p>
      <w:pPr>
        <w:pStyle w:val="FirstParagraph"/>
      </w:pPr>
      <w:r>
        <w:rPr>
          <w:bCs/>
          <w:b/>
        </w:rPr>
        <w:t xml:space="preserve">Your Name</w:t>
      </w:r>
      <w:r>
        <w:br/>
      </w:r>
      <w:r>
        <w:t xml:space="preserve">Your Address</w:t>
      </w:r>
      <w:r>
        <w:br/>
      </w:r>
      <w:r>
        <w:t xml:space="preserve">City, Province, Postal Code</w:t>
      </w:r>
      <w:r>
        <w:br/>
      </w:r>
      <w:r>
        <w:t xml:space="preserve">Email Address | Phone Number</w:t>
      </w:r>
      <w:r>
        <w:br/>
      </w:r>
      <w:r>
        <w:t xml:space="preserve">Date: [Insert Date]</w:t>
      </w:r>
    </w:p>
    <w:p>
      <w:pPr>
        <w:pStyle w:val="BodyText"/>
      </w:pPr>
      <w:r>
        <w:rPr>
          <w:bCs/>
          <w:b/>
        </w:rPr>
        <w:t xml:space="preserve">Hiring Manager</w:t>
      </w:r>
      <w:r>
        <w:br/>
      </w:r>
      <w:r>
        <w:t xml:space="preserve">[Employer Name]</w:t>
      </w:r>
      <w:r>
        <w:br/>
      </w:r>
      <w:r>
        <w:t xml:space="preserve">[Company Address]</w:t>
      </w:r>
      <w:r>
        <w:br/>
      </w:r>
      <w:r>
        <w:t xml:space="preserve">Toronto, Ontario M5V 3L9</w:t>
      </w:r>
    </w:p>
    <w:p>
      <w:pPr>
        <w:pStyle w:val="BodyText"/>
      </w:pPr>
      <w:r>
        <w:t xml:space="preserve">Dear Hiring Manager,</w:t>
      </w:r>
    </w:p>
    <w:p>
      <w:pPr>
        <w:pStyle w:val="BodyText"/>
      </w:pPr>
      <w:r>
        <w:t xml:space="preserve">I am writing to express my sincere interest in the Meteorologist position at [Employer Name] in Canada Toronto. With a deep passion for understanding atmospheric dynamics and a commitment to delivering accurate weather forecasts, I am eager to contribute my expertise to an organization that values scientific excellence and public service. As a dedicated meteorologist with [X years] of experience in weather analysis, climate research, and public communication, I am confident in my ability to support your mission of providing reliable meteorological services to the people of Toronto and beyond.</w:t>
      </w:r>
    </w:p>
    <w:p>
      <w:pPr>
        <w:pStyle w:val="BodyText"/>
      </w:pPr>
      <w:r>
        <w:t xml:space="preserve">My journey as a Meteorologist began during my undergraduate studies at [University Name], where I developed a strong foundation in atmospheric science, physics, and data analysis. This was further strengthened by my graduate research on [specific topic, e.g., "urban heat island effects in densely populated regions"], which involved collaborating with local meteorological agencies to improve forecasting accuracy for cities like Toronto. This experience not only honed my technical skills but also instilled in me a profound respect for the role of meteorologists in safeguarding communities through timely and precise weather information.</w:t>
      </w:r>
    </w:p>
    <w:p>
      <w:pPr>
        <w:pStyle w:val="BodyText"/>
      </w:pPr>
      <w:r>
        <w:t xml:space="preserve">Working as a Meteorologist at [Previous Employer] has allowed me to refine my ability to interpret complex weather patterns, utilize advanced forecasting models, and communicate critical information to diverse audiences. In Canada Toronto, where weather conditions can rapidly shift due to the region’s unique geographical position—bordered by Lake Ontario and influenced by both continental and maritime air masses—my expertise in real-time data analysis has proven invaluable. I have successfully led teams in issuing severe weather alerts during storms, floods, and heatwaves, ensuring that residents are equipped with actionable insights to stay safe.</w:t>
      </w:r>
    </w:p>
    <w:p>
      <w:pPr>
        <w:pStyle w:val="BodyText"/>
      </w:pPr>
      <w:r>
        <w:t xml:space="preserve">One of the key strengths I bring to the table is my proficiency in using cutting-edge meteorological tools such as [specific software or systems, e.g., "WRF Model," "NWP (Numerical Weather Prediction) systems," or "radar and satellite data analysis platforms"]. My ability to integrate these technologies with traditional forecasting methods has consistently improved the accuracy of predictions for [specific applications, e.g., "aviation safety," "agricultural planning," or "emergency response"]. In Canada Toronto, where weather can directly impact infrastructure, transportation, and public health, this skill set is particularly critical.</w:t>
      </w:r>
    </w:p>
    <w:p>
      <w:pPr>
        <w:pStyle w:val="BodyText"/>
      </w:pPr>
      <w:r>
        <w:t xml:space="preserve">I am also deeply committed to public engagement and education. As a Meteorologist in Canada Toronto, I have frequently participated in community outreach programs to demystify weather phenomena and promote climate literacy. For instance, I collaborated with local schools to develop interactive workshops on climate change and its effects on the Great Lakes region. This experience has taught me the importance of tailoring technical information to different audiences while maintaining scientific rigor—a principle I will bring to [Employer Name]’s mission.</w:t>
      </w:r>
    </w:p>
    <w:p>
      <w:pPr>
        <w:pStyle w:val="BodyText"/>
      </w:pPr>
      <w:r>
        <w:t xml:space="preserve">What sets me apart as a Meteorologist is my adaptability and problem-solving mindset. In Canada Toronto, where unpredictable weather events such as sudden snowstorms, thunderstorms, and temperature fluctuations are common, the ability to think on one’s feet is essential. During [specific example, e.g., "the 2021 ice storm in Toronto"], I coordinated with emergency management teams to provide continuous updates and coordinate resource allocation. This experience underscored the importance of collaboration between meteorologists, policymakers, and first responders to mitigate risks effectively.</w:t>
      </w:r>
    </w:p>
    <w:p>
      <w:pPr>
        <w:pStyle w:val="BodyText"/>
      </w:pPr>
      <w:r>
        <w:t xml:space="preserve">Moreover, my background in [specific area, e.g., "climate modeling" or "remote sensing"] aligns closely with the evolving needs of meteorological services in Canada Toronto. As climate change continues to reshape weather patterns globally, I am dedicated to staying at the forefront of research and innovation. For example, I have contributed to projects analyzing long-term trends in precipitation and temperature across Ontario, which has informed regional strategies for resilience planning.</w:t>
      </w:r>
    </w:p>
    <w:p>
      <w:pPr>
        <w:pStyle w:val="BodyText"/>
      </w:pPr>
      <w:r>
        <w:t xml:space="preserve">Joining [Employer Name] would be a natural progression for my career as a Meteorologist. Your organization’s reputation for excellence in weather forecasting and commitment to public service resonates deeply with my professional values. I am particularly drawn to your focus on [specific initiative or value of the employer, e.g., "sustainable urban planning" or "community preparedness"], and I am eager to contribute my skills to support these goals.</w:t>
      </w:r>
    </w:p>
    <w:p>
      <w:pPr>
        <w:pStyle w:val="BodyText"/>
      </w:pPr>
      <w:r>
        <w:t xml:space="preserve">In conclusion, I am excited about the opportunity to bring my expertise as a Meteorologist to Canada Toronto. My technical acumen, dedication to public service, and passion for meteorology have prepared me to thrive in a dynamic environment like [Employer Name]. I would be honored to contribute to your team’s success and help ensure that the people of Toronto remain informed and protected against weather-related challenges.</w:t>
      </w:r>
    </w:p>
    <w:p>
      <w:pPr>
        <w:pStyle w:val="BodyText"/>
      </w:pPr>
      <w:r>
        <w:t xml:space="preserve">Thank you for considering my application. I look forward to the possibility of discussing how my background and vision align with [Employer Name]’s mission. Please feel free to contact me at [Your Phone Number] or [Your Email Address] for any further information.</w:t>
      </w:r>
    </w:p>
    <w:p>
      <w:pPr>
        <w:pStyle w:val="BodyText"/>
      </w:pPr>
      <w:r>
        <w:t xml:space="preserve">Sincerely,</w:t>
      </w:r>
    </w:p>
    <w:p>
      <w:pPr>
        <w:pStyle w:val="BodyText"/>
      </w:pP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dc:language>en</dc:language>
  <cp:keywords/>
  <dcterms:created xsi:type="dcterms:W3CDTF">2026-07-20T23:04:24Z</dcterms:created>
  <dcterms:modified xsi:type="dcterms:W3CDTF">2026-07-20T23:04:24Z</dcterms:modified>
</cp:coreProperties>
</file>

<file path=docProps/custom.xml><?xml version="1.0" encoding="utf-8"?>
<Properties xmlns="http://schemas.openxmlformats.org/officeDocument/2006/custom-properties" xmlns:vt="http://schemas.openxmlformats.org/officeDocument/2006/docPropsVTypes"/>
</file>